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 poder, michel, si, prat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 capital, social, produ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 estado, democracia, politic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 politica, hannah, acao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 religiao, educacao, natureza, e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 rawls, principios, sociedade, equ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direitos, estado, direitoshumanos, jurid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 estado, natureza, locke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 discurso, racion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 esclarecimento, dialetica, horkheimer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 individuo, livre, condi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 social, marcuse, sociais, socied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 maquiavel, politica, poder, pri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juridica, regras, kelsen, h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 justica, honneth, social, soci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 genero, mulheres, forma, 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 excecao, estado, politica, giorg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 violencia, weil, politica, imag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 razao, transcendental, kantiana, razaop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 socrates, republica, dialogos, plato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 espirito, fenomenologia, absoluto, cons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 descartes, ceticismo, cartesiana, naturezahum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 mal, agostinho, kierkegaard, 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 substancia, espinosa, natureza, 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 amor, schopenhauer, mundo, metafi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 aristotelica, percepcao, sentidos, ca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 morte, mundo, plotino, 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 retorica, gorgias, platao, socr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 tomas, aquino, mundo, intelec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 montaigne, mundial, amizade, huma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 mito, forma, poder, religi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 tempo, sentido, dasein, mar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 outro, subjetividade, alteridade, 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 sartre, mundo, nada, 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 mundo, merleauponty, percepcao, cor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 sentido, existencia, vidahumana, 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 representacao, psicologia, husserl, coi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hermeneutica, gadamer, compreensao, hermeneuticafilosof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 si, paul, hermeneutica, narr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 vattimo, posmodernidade, sociedade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 wittgenstein, proposicoes, sentido, trac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 argumento, argumentos, mental, ment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 espaco, bergson, memoria, intu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 rorty, sentido, verdadeiro, signific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 mente, emocoes, cognicao, percep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 modelos, peirce, informacao, 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 sistema, mente, searle, maqu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 imaginario, bachelard, imagem, viol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 pessoa, valores, identidadepessoal, sche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 ciencia, metodo, metafisica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 psicanalise, inconsciente, psicologia, freu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 cientifica, kuhn, cientificas, cientif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matematica, frege, semantica, 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 historica, historico, progresso, historic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logicas, sistemas, sistema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 crenca, crencas, conhecimento, epistem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 popper, quine, epistemologica, epistemo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 objetos, estruturas, mundo, 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 funcao, classe, conjunto, nume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 modelo, semantico, significado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 estetica, estetico, artistica,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 gilles, guattari, imagem, iman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tragedia, tragico, tragica, nasci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 walter, experiencia, historia, moder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 derrida, romance, escrita, des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 belo, estetica, beleza, subl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 musical, nietzsche, wagner, cult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 movimento, teatro, genero, galil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valores, moral, niilismo, vont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kant, mor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 virtude, aristoteles, etica, b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 etico, responsabilidade, eticas, j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 singer, mill, anim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morais, moralidade, juizosmor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 macintyre, moral, etica, trad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 ensino, brasil, escola, brasil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modernidade, ocidental, sentido, gr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 epicuro, ockham, sentid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 sentido, cores, natureza, 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 possibilidades, fundamentos, compreensao, 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8:12:48Z</dcterms:created>
  <dcterms:modified xsi:type="dcterms:W3CDTF">2023-10-28T18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